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EA66A" w14:textId="533A029A" w:rsidR="0075291E" w:rsidRPr="000A0BE1" w:rsidRDefault="00C84FC2" w:rsidP="00DD6EB7">
      <w:pPr>
        <w:pStyle w:val="Titre1"/>
        <w:numPr>
          <w:ilvl w:val="0"/>
          <w:numId w:val="4"/>
        </w:numPr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Intitulé de l’évènement</w:t>
      </w:r>
    </w:p>
    <w:p w14:paraId="13CE474F" w14:textId="56F1D2F1" w:rsidR="0075291E" w:rsidRPr="000A0BE1" w:rsidRDefault="00C84FC2" w:rsidP="0039244C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Titre</w:t>
      </w:r>
    </w:p>
    <w:p w14:paraId="383116D9" w14:textId="77777777" w:rsidR="0075291E" w:rsidRPr="000A0BE1" w:rsidRDefault="0075291E" w:rsidP="0039244C">
      <w:pPr>
        <w:spacing w:after="120"/>
        <w:jc w:val="both"/>
        <w:rPr>
          <w:rFonts w:ascii="Georgia" w:hAnsi="Georgia"/>
          <w:lang w:val="fr-FR"/>
        </w:rPr>
      </w:pPr>
    </w:p>
    <w:p w14:paraId="4563D8DE" w14:textId="2A0F5C82" w:rsidR="0075291E" w:rsidRPr="000A0BE1" w:rsidRDefault="0075291E" w:rsidP="0075291E">
      <w:pPr>
        <w:pStyle w:val="Titre1"/>
        <w:numPr>
          <w:ilvl w:val="0"/>
          <w:numId w:val="4"/>
        </w:numPr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 xml:space="preserve">Dates </w:t>
      </w:r>
      <w:r w:rsidR="00C84FC2" w:rsidRPr="000A0BE1">
        <w:rPr>
          <w:rFonts w:ascii="Georgia" w:hAnsi="Georgia"/>
          <w:lang w:val="fr-FR"/>
        </w:rPr>
        <w:t>et lieu</w:t>
      </w:r>
    </w:p>
    <w:p w14:paraId="6750773A" w14:textId="1A39669C" w:rsidR="0075291E" w:rsidRPr="000A0BE1" w:rsidRDefault="00C84FC2" w:rsidP="0039244C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Merci de fournir les informations concernant les dates ainsi que le lieu</w:t>
      </w:r>
    </w:p>
    <w:p w14:paraId="34023FB5" w14:textId="77777777" w:rsidR="0075291E" w:rsidRPr="000A0BE1" w:rsidRDefault="0075291E" w:rsidP="0039244C">
      <w:pPr>
        <w:spacing w:after="120"/>
        <w:jc w:val="both"/>
        <w:rPr>
          <w:rFonts w:ascii="Georgia" w:hAnsi="Georgia"/>
          <w:lang w:val="fr-FR"/>
        </w:rPr>
      </w:pPr>
    </w:p>
    <w:p w14:paraId="5AB25266" w14:textId="137B835E" w:rsidR="0075291E" w:rsidRPr="000A0BE1" w:rsidRDefault="00C84FC2" w:rsidP="0075291E">
      <w:pPr>
        <w:pStyle w:val="Titre1"/>
        <w:numPr>
          <w:ilvl w:val="0"/>
          <w:numId w:val="4"/>
        </w:numPr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Cibles</w:t>
      </w:r>
    </w:p>
    <w:p w14:paraId="7461C37C" w14:textId="23ADE7FD" w:rsidR="0075291E" w:rsidRPr="000A0BE1" w:rsidRDefault="00C84FC2" w:rsidP="0039244C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 xml:space="preserve">Merci de préciser l’audience de cet évènement : type (doctorants, chercheurs juniors, séniors, </w:t>
      </w:r>
      <w:r w:rsidR="00B20322" w:rsidRPr="000A0BE1">
        <w:rPr>
          <w:rFonts w:ascii="Georgia" w:hAnsi="Georgia"/>
          <w:lang w:val="fr-FR"/>
        </w:rPr>
        <w:t xml:space="preserve">membres de l’ASRDLF, </w:t>
      </w:r>
      <w:r w:rsidRPr="000A0BE1">
        <w:rPr>
          <w:rFonts w:ascii="Georgia" w:hAnsi="Georgia"/>
          <w:lang w:val="fr-FR"/>
        </w:rPr>
        <w:t>etc.) et nombre attendu</w:t>
      </w:r>
    </w:p>
    <w:p w14:paraId="0FE1794B" w14:textId="40E1C7BA" w:rsidR="0075291E" w:rsidRPr="000A0BE1" w:rsidRDefault="0075291E" w:rsidP="0039244C">
      <w:pPr>
        <w:spacing w:after="120"/>
        <w:jc w:val="both"/>
        <w:rPr>
          <w:rFonts w:ascii="Georgia" w:hAnsi="Georgia"/>
          <w:lang w:val="fr-FR"/>
        </w:rPr>
      </w:pPr>
    </w:p>
    <w:p w14:paraId="1DD04A5B" w14:textId="4CD92EF0" w:rsidR="00F04F24" w:rsidRPr="000A0BE1" w:rsidRDefault="00C84FC2" w:rsidP="00CA2C4E">
      <w:pPr>
        <w:pStyle w:val="Titre1"/>
        <w:numPr>
          <w:ilvl w:val="0"/>
          <w:numId w:val="4"/>
        </w:numPr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Description de l’évènement</w:t>
      </w:r>
    </w:p>
    <w:p w14:paraId="4215AC45" w14:textId="2D04B130" w:rsidR="00F04F24" w:rsidRPr="000A0BE1" w:rsidRDefault="00C84FC2" w:rsidP="00F04F24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 xml:space="preserve">Merci de décrire l’évènement en quelques lignes et </w:t>
      </w:r>
      <w:r w:rsidR="00B20322" w:rsidRPr="000A0BE1">
        <w:rPr>
          <w:rFonts w:ascii="Georgia" w:hAnsi="Georgia"/>
          <w:lang w:val="fr-FR"/>
        </w:rPr>
        <w:t xml:space="preserve">de préciser </w:t>
      </w:r>
      <w:r w:rsidRPr="000A0BE1">
        <w:rPr>
          <w:rFonts w:ascii="Georgia" w:hAnsi="Georgia"/>
          <w:lang w:val="fr-FR"/>
        </w:rPr>
        <w:t xml:space="preserve">en quoi il s’inscrit dans le cadre général de l’ASRDLF et de sa politique </w:t>
      </w:r>
      <w:r w:rsidR="00B20322" w:rsidRPr="000A0BE1">
        <w:rPr>
          <w:rFonts w:ascii="Georgia" w:hAnsi="Georgia"/>
          <w:lang w:val="fr-FR"/>
        </w:rPr>
        <w:t>scientifique</w:t>
      </w:r>
      <w:r w:rsidRPr="000A0BE1">
        <w:rPr>
          <w:rFonts w:ascii="Georgia" w:hAnsi="Georgia"/>
          <w:lang w:val="fr-FR"/>
        </w:rPr>
        <w:t xml:space="preserve">. </w:t>
      </w:r>
    </w:p>
    <w:p w14:paraId="30B7FF77" w14:textId="77777777" w:rsidR="00F04F24" w:rsidRPr="000A0BE1" w:rsidRDefault="00F04F24" w:rsidP="0039244C">
      <w:pPr>
        <w:spacing w:after="120"/>
        <w:jc w:val="both"/>
        <w:rPr>
          <w:rFonts w:ascii="Georgia" w:hAnsi="Georgia"/>
          <w:lang w:val="fr-FR"/>
        </w:rPr>
      </w:pPr>
    </w:p>
    <w:p w14:paraId="2D22B848" w14:textId="71BC369A" w:rsidR="0075291E" w:rsidRPr="000A0BE1" w:rsidRDefault="00C84FC2" w:rsidP="00C84FC2">
      <w:pPr>
        <w:pStyle w:val="Titre1"/>
        <w:numPr>
          <w:ilvl w:val="0"/>
          <w:numId w:val="4"/>
        </w:numPr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Budget prévisionnel</w:t>
      </w:r>
    </w:p>
    <w:p w14:paraId="4B8CF877" w14:textId="77777777" w:rsidR="00C84FC2" w:rsidRPr="000A0BE1" w:rsidRDefault="00C84FC2" w:rsidP="00C84FC2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Veuillez fournir des informations sur les points suivants :</w:t>
      </w:r>
    </w:p>
    <w:p w14:paraId="7A24DA06" w14:textId="77777777" w:rsidR="00C84FC2" w:rsidRPr="000A0BE1" w:rsidRDefault="00C84FC2" w:rsidP="00C84FC2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>- Le total des dépenses globales, y compris le cofinancement de votre institution d'origine ;</w:t>
      </w:r>
    </w:p>
    <w:p w14:paraId="0E79542F" w14:textId="4631A843" w:rsidR="0075291E" w:rsidRPr="000A0BE1" w:rsidRDefault="00C84FC2" w:rsidP="00C84FC2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 xml:space="preserve">- </w:t>
      </w:r>
      <w:r w:rsidR="000A0BE1">
        <w:rPr>
          <w:rFonts w:ascii="Georgia" w:hAnsi="Georgia"/>
          <w:lang w:val="fr-FR"/>
        </w:rPr>
        <w:t>la v</w:t>
      </w:r>
      <w:r w:rsidRPr="000A0BE1">
        <w:rPr>
          <w:rFonts w:ascii="Georgia" w:hAnsi="Georgia"/>
          <w:lang w:val="fr-FR"/>
        </w:rPr>
        <w:t xml:space="preserve">entilation des dépenses probables, par poste individuel (par exemple, billets pour les </w:t>
      </w:r>
      <w:r w:rsidR="00CA2C4E" w:rsidRPr="000A0BE1">
        <w:rPr>
          <w:rFonts w:ascii="Georgia" w:hAnsi="Georgia"/>
          <w:lang w:val="fr-FR"/>
        </w:rPr>
        <w:t>invités</w:t>
      </w:r>
      <w:r w:rsidRPr="000A0BE1">
        <w:rPr>
          <w:rFonts w:ascii="Georgia" w:hAnsi="Georgia"/>
          <w:lang w:val="fr-FR"/>
        </w:rPr>
        <w:t xml:space="preserve">, </w:t>
      </w:r>
      <w:r w:rsidR="00CA2C4E" w:rsidRPr="000A0BE1">
        <w:rPr>
          <w:rFonts w:ascii="Georgia" w:hAnsi="Georgia"/>
          <w:lang w:val="fr-FR"/>
        </w:rPr>
        <w:t>hébergement</w:t>
      </w:r>
      <w:r w:rsidRPr="000A0BE1">
        <w:rPr>
          <w:rFonts w:ascii="Georgia" w:hAnsi="Georgia"/>
          <w:lang w:val="fr-FR"/>
        </w:rPr>
        <w:t>, etc.)</w:t>
      </w:r>
    </w:p>
    <w:p w14:paraId="71B88DD1" w14:textId="77777777" w:rsidR="00E2691C" w:rsidRPr="000A0BE1" w:rsidRDefault="00E2691C" w:rsidP="00C84FC2">
      <w:pPr>
        <w:spacing w:after="120"/>
        <w:jc w:val="both"/>
        <w:rPr>
          <w:rFonts w:ascii="Georgia" w:hAnsi="Georgia"/>
          <w:lang w:val="fr-FR"/>
        </w:rPr>
      </w:pPr>
    </w:p>
    <w:p w14:paraId="5CDCA957" w14:textId="77777777" w:rsidR="00E2691C" w:rsidRDefault="00E2691C" w:rsidP="00C84FC2">
      <w:pPr>
        <w:spacing w:after="120"/>
        <w:jc w:val="both"/>
        <w:rPr>
          <w:rFonts w:ascii="Georgia" w:hAnsi="Georgia"/>
          <w:lang w:val="fr-FR"/>
        </w:rPr>
      </w:pPr>
    </w:p>
    <w:p w14:paraId="7379CBDE" w14:textId="77777777" w:rsidR="00DD6EB7" w:rsidRDefault="00DD6EB7" w:rsidP="00C84FC2">
      <w:pPr>
        <w:spacing w:after="120"/>
        <w:jc w:val="both"/>
        <w:rPr>
          <w:rFonts w:ascii="Georgia" w:hAnsi="Georgia"/>
          <w:lang w:val="fr-FR"/>
        </w:rPr>
      </w:pPr>
    </w:p>
    <w:p w14:paraId="1974F6CD" w14:textId="77777777" w:rsidR="000A0BE1" w:rsidRPr="000A0BE1" w:rsidRDefault="000A0BE1" w:rsidP="00C84FC2">
      <w:pPr>
        <w:spacing w:after="120"/>
        <w:jc w:val="both"/>
        <w:rPr>
          <w:rFonts w:ascii="Georgia" w:hAnsi="Georgia"/>
          <w:lang w:val="fr-FR"/>
        </w:rPr>
      </w:pPr>
    </w:p>
    <w:p w14:paraId="3736670F" w14:textId="1D44824D" w:rsidR="00D30B0E" w:rsidRPr="00314EDB" w:rsidRDefault="007E6826" w:rsidP="00DD6EB7">
      <w:pPr>
        <w:spacing w:after="120"/>
        <w:jc w:val="right"/>
        <w:rPr>
          <w:rFonts w:ascii="Georgia" w:hAnsi="Georgia"/>
          <w:i/>
          <w:iCs/>
          <w:lang w:val="fr-FR"/>
        </w:rPr>
      </w:pPr>
      <w:r w:rsidRPr="00314EDB">
        <w:rPr>
          <w:rFonts w:ascii="Georgia" w:hAnsi="Georgia"/>
          <w:i/>
          <w:iCs/>
          <w:lang w:val="fr-FR"/>
        </w:rPr>
        <w:t xml:space="preserve">Nom, Prénom et fonction </w:t>
      </w:r>
      <w:r w:rsidR="00D30B0E" w:rsidRPr="00314EDB">
        <w:rPr>
          <w:rFonts w:ascii="Georgia" w:hAnsi="Georgia"/>
          <w:i/>
          <w:iCs/>
          <w:lang w:val="fr-FR"/>
        </w:rPr>
        <w:t>du signataire de la demande de financement</w:t>
      </w:r>
    </w:p>
    <w:p w14:paraId="199D2F37" w14:textId="4D486A3B" w:rsidR="00DB6B0C" w:rsidRDefault="00DB6B0C" w:rsidP="00DD6EB7">
      <w:pPr>
        <w:spacing w:after="120"/>
        <w:jc w:val="right"/>
        <w:rPr>
          <w:rFonts w:ascii="Georgia" w:hAnsi="Georgia"/>
          <w:i/>
          <w:iCs/>
          <w:lang w:val="fr-FR"/>
        </w:rPr>
      </w:pPr>
      <w:r w:rsidRPr="00314EDB">
        <w:rPr>
          <w:rFonts w:ascii="Georgia" w:hAnsi="Georgia"/>
          <w:i/>
          <w:iCs/>
          <w:lang w:val="fr-FR"/>
        </w:rPr>
        <w:t>Signature</w:t>
      </w:r>
    </w:p>
    <w:p w14:paraId="75D0CE57" w14:textId="77777777" w:rsidR="00DD6EB7" w:rsidRDefault="00DD6EB7" w:rsidP="00C84FC2">
      <w:pPr>
        <w:spacing w:after="120"/>
        <w:jc w:val="both"/>
        <w:rPr>
          <w:rFonts w:ascii="Georgia" w:hAnsi="Georgia"/>
          <w:i/>
          <w:iCs/>
          <w:lang w:val="fr-FR"/>
        </w:rPr>
      </w:pPr>
    </w:p>
    <w:p w14:paraId="615A580E" w14:textId="77777777" w:rsidR="00DD6EB7" w:rsidRDefault="00DD6EB7" w:rsidP="00C84FC2">
      <w:pPr>
        <w:spacing w:after="120"/>
        <w:jc w:val="both"/>
        <w:rPr>
          <w:rFonts w:ascii="Georgia" w:hAnsi="Georgia"/>
          <w:i/>
          <w:iCs/>
          <w:lang w:val="fr-FR"/>
        </w:rPr>
      </w:pPr>
    </w:p>
    <w:p w14:paraId="4E2300F1" w14:textId="77777777" w:rsidR="00DD6EB7" w:rsidRPr="00314EDB" w:rsidRDefault="00DD6EB7" w:rsidP="00C84FC2">
      <w:pPr>
        <w:spacing w:after="120"/>
        <w:jc w:val="both"/>
        <w:rPr>
          <w:rFonts w:ascii="Georgia" w:hAnsi="Georgia"/>
          <w:i/>
          <w:iCs/>
          <w:lang w:val="fr-FR"/>
        </w:rPr>
      </w:pPr>
    </w:p>
    <w:p w14:paraId="4A47F07A" w14:textId="543BC758" w:rsidR="00DB6B0C" w:rsidRPr="000A0BE1" w:rsidRDefault="00DB6B0C" w:rsidP="00C84FC2">
      <w:pPr>
        <w:spacing w:after="120"/>
        <w:jc w:val="both"/>
        <w:rPr>
          <w:rFonts w:ascii="Georgia" w:hAnsi="Georgia"/>
          <w:lang w:val="fr-FR"/>
        </w:rPr>
      </w:pPr>
      <w:r w:rsidRPr="000A0BE1">
        <w:rPr>
          <w:rFonts w:ascii="Georgia" w:hAnsi="Georgia"/>
          <w:lang w:val="fr-FR"/>
        </w:rPr>
        <w:t xml:space="preserve">« En signant cette demande, je m’engage à </w:t>
      </w:r>
      <w:r w:rsidR="00584309" w:rsidRPr="000A0BE1">
        <w:rPr>
          <w:rFonts w:ascii="Georgia" w:hAnsi="Georgia"/>
          <w:lang w:val="fr-FR"/>
        </w:rPr>
        <w:t>faire apparaître le logo de l’ASRDLF</w:t>
      </w:r>
      <w:r w:rsidR="00224692" w:rsidRPr="000A0BE1">
        <w:rPr>
          <w:rFonts w:ascii="Georgia" w:hAnsi="Georgia"/>
          <w:lang w:val="fr-FR"/>
        </w:rPr>
        <w:t>*</w:t>
      </w:r>
      <w:r w:rsidR="00584309" w:rsidRPr="000A0BE1">
        <w:rPr>
          <w:rFonts w:ascii="Georgia" w:hAnsi="Georgia"/>
          <w:lang w:val="fr-FR"/>
        </w:rPr>
        <w:t xml:space="preserve"> sur les </w:t>
      </w:r>
      <w:r w:rsidR="00344488" w:rsidRPr="000A0BE1">
        <w:rPr>
          <w:rFonts w:ascii="Georgia" w:hAnsi="Georgia"/>
          <w:lang w:val="fr-FR"/>
        </w:rPr>
        <w:t>moyens</w:t>
      </w:r>
      <w:r w:rsidR="00584309" w:rsidRPr="000A0BE1">
        <w:rPr>
          <w:rFonts w:ascii="Georgia" w:hAnsi="Georgia"/>
          <w:lang w:val="fr-FR"/>
        </w:rPr>
        <w:t xml:space="preserve"> de communication</w:t>
      </w:r>
      <w:r w:rsidR="00344488" w:rsidRPr="000A0BE1">
        <w:rPr>
          <w:rFonts w:ascii="Georgia" w:hAnsi="Georgia"/>
          <w:lang w:val="fr-FR"/>
        </w:rPr>
        <w:t xml:space="preserve"> utilisés </w:t>
      </w:r>
      <w:r w:rsidR="00357B8B" w:rsidRPr="000A0BE1">
        <w:rPr>
          <w:rFonts w:ascii="Georgia" w:hAnsi="Georgia"/>
          <w:lang w:val="fr-FR"/>
        </w:rPr>
        <w:t>pour cet évènement</w:t>
      </w:r>
      <w:r w:rsidR="00E24628" w:rsidRPr="000A0BE1">
        <w:rPr>
          <w:rFonts w:ascii="Georgia" w:hAnsi="Georgia"/>
          <w:lang w:val="fr-FR"/>
        </w:rPr>
        <w:t xml:space="preserve"> (appel à communication, site web,</w:t>
      </w:r>
      <w:r w:rsidR="00357B8B" w:rsidRPr="000A0BE1">
        <w:rPr>
          <w:rFonts w:ascii="Georgia" w:hAnsi="Georgia"/>
          <w:lang w:val="fr-FR"/>
        </w:rPr>
        <w:t xml:space="preserve"> programme, affiche,</w:t>
      </w:r>
      <w:r w:rsidR="00E24628" w:rsidRPr="000A0BE1">
        <w:rPr>
          <w:rFonts w:ascii="Georgia" w:hAnsi="Georgia"/>
          <w:lang w:val="fr-FR"/>
        </w:rPr>
        <w:t xml:space="preserve"> etc.). »</w:t>
      </w:r>
    </w:p>
    <w:p w14:paraId="7B8E7D9E" w14:textId="11BB4EFC" w:rsidR="00224692" w:rsidRPr="000A0BE1" w:rsidRDefault="00224692" w:rsidP="00C84FC2">
      <w:pPr>
        <w:spacing w:after="120"/>
        <w:jc w:val="both"/>
        <w:rPr>
          <w:rFonts w:ascii="Georgia" w:hAnsi="Georgia"/>
          <w:i/>
          <w:iCs/>
          <w:lang w:val="fr-FR"/>
        </w:rPr>
      </w:pPr>
      <w:r w:rsidRPr="000A0BE1">
        <w:rPr>
          <w:rFonts w:ascii="Georgia" w:hAnsi="Georgia"/>
          <w:i/>
          <w:iCs/>
          <w:lang w:val="fr-FR"/>
        </w:rPr>
        <w:t xml:space="preserve">*Le logo vous sera fourni sur demande en haute résolution. </w:t>
      </w:r>
    </w:p>
    <w:sectPr w:rsidR="00224692" w:rsidRPr="000A0BE1" w:rsidSect="00DD6EB7">
      <w:headerReference w:type="default" r:id="rId8"/>
      <w:footerReference w:type="default" r:id="rId9"/>
      <w:pgSz w:w="11906" w:h="16838"/>
      <w:pgMar w:top="709" w:right="1418" w:bottom="42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1FB03" w14:textId="77777777" w:rsidR="00863A4C" w:rsidRDefault="00863A4C" w:rsidP="00056F45">
      <w:r>
        <w:separator/>
      </w:r>
    </w:p>
  </w:endnote>
  <w:endnote w:type="continuationSeparator" w:id="0">
    <w:p w14:paraId="655601A2" w14:textId="77777777" w:rsidR="00863A4C" w:rsidRDefault="00863A4C" w:rsidP="00056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74655" w14:textId="4BF04852" w:rsidR="000A0BE1" w:rsidRPr="00314EDB" w:rsidRDefault="00CA2C4E" w:rsidP="000A0BE1">
    <w:pPr>
      <w:pStyle w:val="Pieddepage"/>
      <w:pBdr>
        <w:top w:val="single" w:sz="18" w:space="1" w:color="808080" w:themeColor="background1" w:themeShade="80"/>
      </w:pBdr>
      <w:jc w:val="center"/>
      <w:rPr>
        <w:rFonts w:ascii="Georgia" w:hAnsi="Georgia"/>
        <w:lang w:val="fr-FR"/>
      </w:rPr>
    </w:pPr>
    <w:r w:rsidRPr="00314EDB">
      <w:rPr>
        <w:rFonts w:ascii="Georgia" w:hAnsi="Georgia"/>
        <w:b/>
        <w:color w:val="808080" w:themeColor="background1" w:themeShade="80"/>
        <w:sz w:val="20"/>
        <w:szCs w:val="20"/>
        <w:lang w:val="pt-PT"/>
      </w:rPr>
      <w:t xml:space="preserve">Document à </w:t>
    </w:r>
    <w:r w:rsidRPr="00314EDB">
      <w:rPr>
        <w:rFonts w:ascii="Georgia" w:hAnsi="Georgia"/>
        <w:b/>
        <w:color w:val="808080" w:themeColor="background1" w:themeShade="80"/>
        <w:sz w:val="20"/>
        <w:szCs w:val="20"/>
        <w:lang w:val="pt-PT"/>
      </w:rPr>
      <w:t xml:space="preserve">envoyer à </w:t>
    </w:r>
    <w:r w:rsidR="00B20322" w:rsidRPr="00314EDB">
      <w:rPr>
        <w:rFonts w:ascii="Georgia" w:hAnsi="Georgia"/>
        <w:b/>
        <w:color w:val="808080" w:themeColor="background1" w:themeShade="80"/>
        <w:sz w:val="20"/>
        <w:szCs w:val="20"/>
        <w:lang w:val="pt-PT"/>
      </w:rPr>
      <w:t>Catalina Esperaza</w:t>
    </w:r>
    <w:r w:rsidR="00DD6EB7">
      <w:rPr>
        <w:rFonts w:ascii="Georgia" w:hAnsi="Georgia"/>
        <w:b/>
        <w:color w:val="808080" w:themeColor="background1" w:themeShade="80"/>
        <w:sz w:val="20"/>
        <w:szCs w:val="20"/>
        <w:lang w:val="pt-PT"/>
      </w:rPr>
      <w:t xml:space="preserve"> :</w:t>
    </w:r>
    <w:r w:rsidR="00B20322" w:rsidRPr="00314EDB">
      <w:rPr>
        <w:rFonts w:ascii="Georgia" w:hAnsi="Georgia"/>
        <w:b/>
        <w:color w:val="808080" w:themeColor="background1" w:themeShade="80"/>
        <w:sz w:val="20"/>
        <w:szCs w:val="20"/>
        <w:lang w:val="pt-PT"/>
      </w:rPr>
      <w:t xml:space="preserve"> </w:t>
    </w:r>
    <w:hyperlink r:id="rId1" w:history="1">
      <w:r w:rsidR="000A0BE1" w:rsidRPr="00DD6EB7">
        <w:rPr>
          <w:rStyle w:val="Lienhypertexte"/>
          <w:rFonts w:ascii="Georgia" w:hAnsi="Georgia"/>
          <w:color w:val="4472C4" w:themeColor="accent5"/>
          <w:lang w:val="fr-FR"/>
        </w:rPr>
        <w:t>catalina.esparza@umrpacte.f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1C2A2" w14:textId="77777777" w:rsidR="00863A4C" w:rsidRDefault="00863A4C" w:rsidP="00056F45">
      <w:r>
        <w:separator/>
      </w:r>
    </w:p>
  </w:footnote>
  <w:footnote w:type="continuationSeparator" w:id="0">
    <w:p w14:paraId="2E4BD2C5" w14:textId="77777777" w:rsidR="00863A4C" w:rsidRDefault="00863A4C" w:rsidP="00056F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9645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06"/>
      <w:gridCol w:w="7739"/>
    </w:tblGrid>
    <w:tr w:rsidR="000A0BE1" w:rsidRPr="00314EDB" w14:paraId="36D44D04" w14:textId="77777777" w:rsidTr="00314EDB">
      <w:trPr>
        <w:trHeight w:val="1833"/>
      </w:trPr>
      <w:tc>
        <w:tcPr>
          <w:tcW w:w="1906" w:type="dxa"/>
          <w:hideMark/>
        </w:tcPr>
        <w:p w14:paraId="050138F0" w14:textId="77777777" w:rsidR="000A0BE1" w:rsidRDefault="000A0BE1" w:rsidP="00C84FC2">
          <w:pPr>
            <w:pStyle w:val="En-tte"/>
            <w:rPr>
              <w:rFonts w:ascii="Avenir Next LT Pro" w:hAnsi="Avenir Next LT Pro" w:cs="Arial"/>
            </w:rPr>
          </w:pPr>
          <w:r>
            <w:rPr>
              <w:rFonts w:ascii="Avenir Next LT Pro" w:hAnsi="Avenir Next LT Pro" w:cs="Arial"/>
              <w:noProof/>
            </w:rPr>
            <w:drawing>
              <wp:inline distT="0" distB="0" distL="0" distR="0" wp14:anchorId="2A17D09C" wp14:editId="6EAABF92">
                <wp:extent cx="1057275" cy="1114425"/>
                <wp:effectExtent l="0" t="0" r="9525" b="9525"/>
                <wp:docPr id="11" name="Image 11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 1" descr="A picture containing text&#10;&#10;Description automatically generated"/>
                        <pic:cNvPicPr>
                          <a:picLocks noChangeAspect="1" noChangeArrowheads="1" noCrop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27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9" w:type="dxa"/>
        </w:tcPr>
        <w:p w14:paraId="1AF1F94D" w14:textId="77777777" w:rsidR="000A0BE1" w:rsidRDefault="000A0BE1" w:rsidP="00C84FC2">
          <w:pPr>
            <w:snapToGrid w:val="0"/>
            <w:jc w:val="center"/>
            <w:rPr>
              <w:rFonts w:ascii="Georgia" w:hAnsi="Georgia" w:cs="Arial"/>
              <w:color w:val="FF0000"/>
              <w:sz w:val="36"/>
              <w:szCs w:val="36"/>
              <w:lang w:val="fr-FR"/>
            </w:rPr>
          </w:pPr>
        </w:p>
        <w:p w14:paraId="4FF5B598" w14:textId="77777777" w:rsidR="000A0BE1" w:rsidRDefault="000A0BE1" w:rsidP="00C84FC2">
          <w:pPr>
            <w:pStyle w:val="En-tte"/>
            <w:jc w:val="center"/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</w:pPr>
          <w:r>
            <w:rPr>
              <w:rFonts w:ascii="Georgia" w:hAnsi="Georgia" w:cs="Arial"/>
              <w:b/>
              <w:bCs/>
              <w:color w:val="FF0000"/>
              <w:sz w:val="20"/>
              <w:szCs w:val="20"/>
              <w:lang w:val="fr-FR"/>
            </w:rPr>
            <w:t>A</w:t>
          </w:r>
          <w:r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  <w:t xml:space="preserve">SSOCIATION de </w:t>
          </w:r>
          <w:r>
            <w:rPr>
              <w:rFonts w:ascii="Georgia" w:hAnsi="Georgia" w:cs="Arial"/>
              <w:b/>
              <w:bCs/>
              <w:color w:val="FF0000"/>
              <w:sz w:val="20"/>
              <w:szCs w:val="20"/>
              <w:lang w:val="fr-FR"/>
            </w:rPr>
            <w:t>S</w:t>
          </w:r>
          <w:r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  <w:t xml:space="preserve">CIENCE </w:t>
          </w:r>
          <w:r>
            <w:rPr>
              <w:rFonts w:ascii="Georgia" w:hAnsi="Georgia" w:cs="Arial"/>
              <w:b/>
              <w:bCs/>
              <w:color w:val="FF0000"/>
              <w:sz w:val="20"/>
              <w:szCs w:val="20"/>
              <w:lang w:val="fr-FR"/>
            </w:rPr>
            <w:t>R</w:t>
          </w:r>
          <w:r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  <w:t xml:space="preserve">ÉGIONALE </w:t>
          </w:r>
          <w:r>
            <w:rPr>
              <w:rFonts w:ascii="Georgia" w:hAnsi="Georgia" w:cs="Arial"/>
              <w:b/>
              <w:bCs/>
              <w:color w:val="FF0000"/>
              <w:sz w:val="20"/>
              <w:szCs w:val="20"/>
              <w:lang w:val="fr-FR"/>
            </w:rPr>
            <w:t>D</w:t>
          </w:r>
          <w:r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  <w:t xml:space="preserve">e </w:t>
          </w:r>
          <w:r>
            <w:rPr>
              <w:rFonts w:ascii="Georgia" w:hAnsi="Georgia" w:cs="Arial"/>
              <w:b/>
              <w:bCs/>
              <w:color w:val="FF0000"/>
              <w:sz w:val="20"/>
              <w:szCs w:val="20"/>
              <w:lang w:val="fr-FR"/>
            </w:rPr>
            <w:t>L</w:t>
          </w:r>
          <w:r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  <w:t xml:space="preserve">ANGUE </w:t>
          </w:r>
          <w:r>
            <w:rPr>
              <w:rFonts w:ascii="Georgia" w:hAnsi="Georgia" w:cs="Arial"/>
              <w:b/>
              <w:bCs/>
              <w:color w:val="FF0000"/>
              <w:sz w:val="20"/>
              <w:szCs w:val="20"/>
              <w:lang w:val="fr-FR"/>
            </w:rPr>
            <w:t>F</w:t>
          </w:r>
          <w:r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  <w:t>RANÇAISE</w:t>
          </w:r>
        </w:p>
        <w:p w14:paraId="20447205" w14:textId="77777777" w:rsidR="000A0BE1" w:rsidRDefault="000A0BE1" w:rsidP="00C84FC2">
          <w:pPr>
            <w:pStyle w:val="En-tte"/>
            <w:jc w:val="center"/>
            <w:rPr>
              <w:rFonts w:ascii="Georgia" w:hAnsi="Georgia" w:cs="Arial"/>
              <w:color w:val="323E4F" w:themeColor="text2" w:themeShade="BF"/>
              <w:sz w:val="20"/>
              <w:szCs w:val="20"/>
              <w:lang w:val="fr-FR"/>
            </w:rPr>
          </w:pPr>
        </w:p>
        <w:p w14:paraId="7CD6EF92" w14:textId="4E2AA981" w:rsidR="000A0BE1" w:rsidRPr="00C84FC2" w:rsidRDefault="000A0BE1" w:rsidP="00C84FC2">
          <w:pPr>
            <w:pStyle w:val="En-tte"/>
            <w:jc w:val="center"/>
            <w:rPr>
              <w:rFonts w:ascii="Georgia" w:hAnsi="Georgia" w:cs="Arial"/>
              <w:b/>
              <w:bCs/>
              <w:sz w:val="20"/>
              <w:szCs w:val="20"/>
              <w:lang w:val="fr-FR"/>
            </w:rPr>
          </w:pPr>
          <w:r>
            <w:rPr>
              <w:rFonts w:ascii="Georgia" w:hAnsi="Georgia" w:cs="Arial"/>
              <w:b/>
              <w:bCs/>
              <w:color w:val="323E4F" w:themeColor="text2" w:themeShade="BF"/>
              <w:sz w:val="20"/>
              <w:szCs w:val="20"/>
              <w:lang w:val="fr-FR"/>
            </w:rPr>
            <w:t xml:space="preserve">Demande de soutien financier – évènement </w:t>
          </w:r>
        </w:p>
      </w:tc>
    </w:tr>
  </w:tbl>
  <w:p w14:paraId="46CC54E3" w14:textId="066FAB09" w:rsidR="00056F45" w:rsidRPr="00E2691C" w:rsidRDefault="00056F45" w:rsidP="000E39E0">
    <w:pPr>
      <w:pStyle w:val="En-tte"/>
      <w:pBdr>
        <w:bottom w:val="single" w:sz="18" w:space="1" w:color="808080" w:themeColor="background1" w:themeShade="80"/>
      </w:pBd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80B58"/>
    <w:multiLevelType w:val="hybridMultilevel"/>
    <w:tmpl w:val="BAA28B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E7330"/>
    <w:multiLevelType w:val="hybridMultilevel"/>
    <w:tmpl w:val="7916AB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93341"/>
    <w:multiLevelType w:val="hybridMultilevel"/>
    <w:tmpl w:val="5198C97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D17E57"/>
    <w:multiLevelType w:val="hybridMultilevel"/>
    <w:tmpl w:val="60EE04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01ED0"/>
    <w:multiLevelType w:val="hybridMultilevel"/>
    <w:tmpl w:val="85EA0B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7D18F5"/>
    <w:multiLevelType w:val="hybridMultilevel"/>
    <w:tmpl w:val="3D8EBEE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8B0661"/>
    <w:multiLevelType w:val="hybridMultilevel"/>
    <w:tmpl w:val="CB18E09A"/>
    <w:lvl w:ilvl="0" w:tplc="64CA213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716322">
    <w:abstractNumId w:val="4"/>
  </w:num>
  <w:num w:numId="2" w16cid:durableId="2138596761">
    <w:abstractNumId w:val="1"/>
  </w:num>
  <w:num w:numId="3" w16cid:durableId="44911004">
    <w:abstractNumId w:val="0"/>
  </w:num>
  <w:num w:numId="4" w16cid:durableId="369232365">
    <w:abstractNumId w:val="2"/>
  </w:num>
  <w:num w:numId="5" w16cid:durableId="62677609">
    <w:abstractNumId w:val="3"/>
  </w:num>
  <w:num w:numId="6" w16cid:durableId="530411526">
    <w:abstractNumId w:val="5"/>
  </w:num>
  <w:num w:numId="7" w16cid:durableId="1092065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c1sDQDAlMjQyUdpeDU4uLM/DyQAuNaAHseIcIsAAAA"/>
    <w:docVar w:name="dgnword-docGUID" w:val="{3BAB9EFA-2B78-4B30-9B8B-5FB5A0475DA5}"/>
    <w:docVar w:name="dgnword-eventsink" w:val="157070144"/>
  </w:docVars>
  <w:rsids>
    <w:rsidRoot w:val="00701910"/>
    <w:rsid w:val="0000065A"/>
    <w:rsid w:val="00001ABC"/>
    <w:rsid w:val="00002292"/>
    <w:rsid w:val="00003D24"/>
    <w:rsid w:val="00006BEC"/>
    <w:rsid w:val="0001116D"/>
    <w:rsid w:val="000112FF"/>
    <w:rsid w:val="000119E9"/>
    <w:rsid w:val="00012095"/>
    <w:rsid w:val="000122A7"/>
    <w:rsid w:val="00012C9E"/>
    <w:rsid w:val="00014E2D"/>
    <w:rsid w:val="00017325"/>
    <w:rsid w:val="00020722"/>
    <w:rsid w:val="00021F44"/>
    <w:rsid w:val="0002340D"/>
    <w:rsid w:val="00023CC0"/>
    <w:rsid w:val="00025A3C"/>
    <w:rsid w:val="00026317"/>
    <w:rsid w:val="00030EDD"/>
    <w:rsid w:val="00032690"/>
    <w:rsid w:val="00036979"/>
    <w:rsid w:val="00040C97"/>
    <w:rsid w:val="0004455A"/>
    <w:rsid w:val="00056F45"/>
    <w:rsid w:val="00062CCA"/>
    <w:rsid w:val="000642FD"/>
    <w:rsid w:val="00066600"/>
    <w:rsid w:val="00067B76"/>
    <w:rsid w:val="000731ED"/>
    <w:rsid w:val="0007597A"/>
    <w:rsid w:val="00075B93"/>
    <w:rsid w:val="000774FB"/>
    <w:rsid w:val="000854BA"/>
    <w:rsid w:val="00087259"/>
    <w:rsid w:val="00094903"/>
    <w:rsid w:val="00095D03"/>
    <w:rsid w:val="000A0BE1"/>
    <w:rsid w:val="000A1638"/>
    <w:rsid w:val="000A4170"/>
    <w:rsid w:val="000B0151"/>
    <w:rsid w:val="000B3C02"/>
    <w:rsid w:val="000C1A2F"/>
    <w:rsid w:val="000C668B"/>
    <w:rsid w:val="000C74DB"/>
    <w:rsid w:val="000C7E12"/>
    <w:rsid w:val="000D065D"/>
    <w:rsid w:val="000D1468"/>
    <w:rsid w:val="000D4395"/>
    <w:rsid w:val="000D62A5"/>
    <w:rsid w:val="000E2333"/>
    <w:rsid w:val="000E2D5E"/>
    <w:rsid w:val="000E39E0"/>
    <w:rsid w:val="000E3D52"/>
    <w:rsid w:val="000E4D1D"/>
    <w:rsid w:val="000E5020"/>
    <w:rsid w:val="000E533C"/>
    <w:rsid w:val="000F746E"/>
    <w:rsid w:val="001009AB"/>
    <w:rsid w:val="00101445"/>
    <w:rsid w:val="001047D6"/>
    <w:rsid w:val="00105E08"/>
    <w:rsid w:val="00110415"/>
    <w:rsid w:val="00111D84"/>
    <w:rsid w:val="00113299"/>
    <w:rsid w:val="00113A36"/>
    <w:rsid w:val="00114177"/>
    <w:rsid w:val="00115D5B"/>
    <w:rsid w:val="00115E5F"/>
    <w:rsid w:val="00117F59"/>
    <w:rsid w:val="0012430C"/>
    <w:rsid w:val="00124B5D"/>
    <w:rsid w:val="00125807"/>
    <w:rsid w:val="00125D37"/>
    <w:rsid w:val="00127757"/>
    <w:rsid w:val="001311E9"/>
    <w:rsid w:val="00132201"/>
    <w:rsid w:val="00135347"/>
    <w:rsid w:val="001361DB"/>
    <w:rsid w:val="001413AA"/>
    <w:rsid w:val="00146B05"/>
    <w:rsid w:val="00146FF3"/>
    <w:rsid w:val="00147853"/>
    <w:rsid w:val="00152256"/>
    <w:rsid w:val="00152B28"/>
    <w:rsid w:val="0015371D"/>
    <w:rsid w:val="00153E9F"/>
    <w:rsid w:val="001608F6"/>
    <w:rsid w:val="00160E6B"/>
    <w:rsid w:val="00162CEA"/>
    <w:rsid w:val="00164AD6"/>
    <w:rsid w:val="00166447"/>
    <w:rsid w:val="00167044"/>
    <w:rsid w:val="00170E2C"/>
    <w:rsid w:val="00171566"/>
    <w:rsid w:val="00173262"/>
    <w:rsid w:val="001740AF"/>
    <w:rsid w:val="00174D87"/>
    <w:rsid w:val="0017576E"/>
    <w:rsid w:val="00176A62"/>
    <w:rsid w:val="00176D66"/>
    <w:rsid w:val="00177A54"/>
    <w:rsid w:val="00177E9A"/>
    <w:rsid w:val="001817B6"/>
    <w:rsid w:val="00185525"/>
    <w:rsid w:val="0018642A"/>
    <w:rsid w:val="00186709"/>
    <w:rsid w:val="001911D3"/>
    <w:rsid w:val="00191618"/>
    <w:rsid w:val="00194DB2"/>
    <w:rsid w:val="0019503A"/>
    <w:rsid w:val="00195397"/>
    <w:rsid w:val="001955FC"/>
    <w:rsid w:val="001958BD"/>
    <w:rsid w:val="00197B54"/>
    <w:rsid w:val="001A72BF"/>
    <w:rsid w:val="001B02F0"/>
    <w:rsid w:val="001B1CED"/>
    <w:rsid w:val="001B59C2"/>
    <w:rsid w:val="001B6937"/>
    <w:rsid w:val="001C01B7"/>
    <w:rsid w:val="001C261F"/>
    <w:rsid w:val="001C4DE9"/>
    <w:rsid w:val="001C71E1"/>
    <w:rsid w:val="001D140F"/>
    <w:rsid w:val="001D5DBC"/>
    <w:rsid w:val="001D6ECD"/>
    <w:rsid w:val="001D7E7F"/>
    <w:rsid w:val="001E09C4"/>
    <w:rsid w:val="001E2527"/>
    <w:rsid w:val="001E4289"/>
    <w:rsid w:val="001E450E"/>
    <w:rsid w:val="001E5DB8"/>
    <w:rsid w:val="001E6F14"/>
    <w:rsid w:val="001F02D3"/>
    <w:rsid w:val="001F03CE"/>
    <w:rsid w:val="001F28AA"/>
    <w:rsid w:val="001F2B84"/>
    <w:rsid w:val="001F42D2"/>
    <w:rsid w:val="001F5B92"/>
    <w:rsid w:val="001F7450"/>
    <w:rsid w:val="002046D6"/>
    <w:rsid w:val="00212149"/>
    <w:rsid w:val="002168EE"/>
    <w:rsid w:val="00216DF9"/>
    <w:rsid w:val="00217319"/>
    <w:rsid w:val="00221CDE"/>
    <w:rsid w:val="0022227F"/>
    <w:rsid w:val="002242F3"/>
    <w:rsid w:val="00224492"/>
    <w:rsid w:val="00224692"/>
    <w:rsid w:val="00224705"/>
    <w:rsid w:val="00227305"/>
    <w:rsid w:val="002302C3"/>
    <w:rsid w:val="00230E4C"/>
    <w:rsid w:val="0023431F"/>
    <w:rsid w:val="00235BEA"/>
    <w:rsid w:val="00235F0E"/>
    <w:rsid w:val="00237015"/>
    <w:rsid w:val="00242676"/>
    <w:rsid w:val="00242BD8"/>
    <w:rsid w:val="002503EE"/>
    <w:rsid w:val="00250490"/>
    <w:rsid w:val="00252901"/>
    <w:rsid w:val="00253F0A"/>
    <w:rsid w:val="00254B8B"/>
    <w:rsid w:val="00255715"/>
    <w:rsid w:val="00260AB6"/>
    <w:rsid w:val="00261129"/>
    <w:rsid w:val="0026318C"/>
    <w:rsid w:val="00263449"/>
    <w:rsid w:val="00266154"/>
    <w:rsid w:val="00266F5E"/>
    <w:rsid w:val="00271738"/>
    <w:rsid w:val="0027369A"/>
    <w:rsid w:val="00273BCC"/>
    <w:rsid w:val="002751D2"/>
    <w:rsid w:val="0027730E"/>
    <w:rsid w:val="00287A9D"/>
    <w:rsid w:val="0029572F"/>
    <w:rsid w:val="002957AA"/>
    <w:rsid w:val="00296E5A"/>
    <w:rsid w:val="002A5088"/>
    <w:rsid w:val="002A6CB7"/>
    <w:rsid w:val="002B09E1"/>
    <w:rsid w:val="002C7841"/>
    <w:rsid w:val="002D6811"/>
    <w:rsid w:val="002D750A"/>
    <w:rsid w:val="002E131C"/>
    <w:rsid w:val="002E3FF7"/>
    <w:rsid w:val="002E6549"/>
    <w:rsid w:val="002E6F0F"/>
    <w:rsid w:val="002F0827"/>
    <w:rsid w:val="002F2F97"/>
    <w:rsid w:val="002F5198"/>
    <w:rsid w:val="002F5A12"/>
    <w:rsid w:val="002F7459"/>
    <w:rsid w:val="002F76C5"/>
    <w:rsid w:val="00300507"/>
    <w:rsid w:val="00302AE3"/>
    <w:rsid w:val="00302EDE"/>
    <w:rsid w:val="00305EAA"/>
    <w:rsid w:val="00306280"/>
    <w:rsid w:val="00306D47"/>
    <w:rsid w:val="00311005"/>
    <w:rsid w:val="00314EDB"/>
    <w:rsid w:val="00314FD4"/>
    <w:rsid w:val="00320491"/>
    <w:rsid w:val="003241BC"/>
    <w:rsid w:val="003244A9"/>
    <w:rsid w:val="003277CE"/>
    <w:rsid w:val="00330A68"/>
    <w:rsid w:val="00331211"/>
    <w:rsid w:val="00333BA2"/>
    <w:rsid w:val="00335464"/>
    <w:rsid w:val="00344488"/>
    <w:rsid w:val="00345B60"/>
    <w:rsid w:val="00347546"/>
    <w:rsid w:val="00350992"/>
    <w:rsid w:val="0035225F"/>
    <w:rsid w:val="00357B8B"/>
    <w:rsid w:val="003648B1"/>
    <w:rsid w:val="00364AC9"/>
    <w:rsid w:val="00367022"/>
    <w:rsid w:val="003713D1"/>
    <w:rsid w:val="00374113"/>
    <w:rsid w:val="00384B44"/>
    <w:rsid w:val="0038789E"/>
    <w:rsid w:val="0039244C"/>
    <w:rsid w:val="00392F0E"/>
    <w:rsid w:val="0039558C"/>
    <w:rsid w:val="00396C46"/>
    <w:rsid w:val="003976CC"/>
    <w:rsid w:val="0039789E"/>
    <w:rsid w:val="003A1E78"/>
    <w:rsid w:val="003A5880"/>
    <w:rsid w:val="003A5D74"/>
    <w:rsid w:val="003A5F39"/>
    <w:rsid w:val="003B0A96"/>
    <w:rsid w:val="003B227E"/>
    <w:rsid w:val="003B2DCF"/>
    <w:rsid w:val="003B38C2"/>
    <w:rsid w:val="003B4206"/>
    <w:rsid w:val="003B61C1"/>
    <w:rsid w:val="003C171C"/>
    <w:rsid w:val="003C4C80"/>
    <w:rsid w:val="003D2AB2"/>
    <w:rsid w:val="003D4FAA"/>
    <w:rsid w:val="003E37D5"/>
    <w:rsid w:val="003E4033"/>
    <w:rsid w:val="003E43E7"/>
    <w:rsid w:val="003E4414"/>
    <w:rsid w:val="003E4DBC"/>
    <w:rsid w:val="003E61E8"/>
    <w:rsid w:val="003E7409"/>
    <w:rsid w:val="003F2FDF"/>
    <w:rsid w:val="003F3813"/>
    <w:rsid w:val="003F3840"/>
    <w:rsid w:val="003F49F1"/>
    <w:rsid w:val="003F6258"/>
    <w:rsid w:val="0040059A"/>
    <w:rsid w:val="00400772"/>
    <w:rsid w:val="0040470C"/>
    <w:rsid w:val="00404A41"/>
    <w:rsid w:val="00407A4C"/>
    <w:rsid w:val="00410E51"/>
    <w:rsid w:val="00411ECE"/>
    <w:rsid w:val="004160FC"/>
    <w:rsid w:val="00421B0D"/>
    <w:rsid w:val="0042321B"/>
    <w:rsid w:val="004246AD"/>
    <w:rsid w:val="00427F1D"/>
    <w:rsid w:val="00441CA5"/>
    <w:rsid w:val="00441F71"/>
    <w:rsid w:val="00443272"/>
    <w:rsid w:val="004448C9"/>
    <w:rsid w:val="00445C1D"/>
    <w:rsid w:val="00445EB9"/>
    <w:rsid w:val="00446183"/>
    <w:rsid w:val="00447333"/>
    <w:rsid w:val="00447C06"/>
    <w:rsid w:val="00450E38"/>
    <w:rsid w:val="00453258"/>
    <w:rsid w:val="00457A8E"/>
    <w:rsid w:val="0046075D"/>
    <w:rsid w:val="0046136E"/>
    <w:rsid w:val="00463E79"/>
    <w:rsid w:val="004659C5"/>
    <w:rsid w:val="00467167"/>
    <w:rsid w:val="00470EA7"/>
    <w:rsid w:val="00475683"/>
    <w:rsid w:val="00477727"/>
    <w:rsid w:val="004801F6"/>
    <w:rsid w:val="004807C4"/>
    <w:rsid w:val="004819C7"/>
    <w:rsid w:val="00481F9F"/>
    <w:rsid w:val="0048516C"/>
    <w:rsid w:val="00486F12"/>
    <w:rsid w:val="00491789"/>
    <w:rsid w:val="00492981"/>
    <w:rsid w:val="004947FE"/>
    <w:rsid w:val="00495660"/>
    <w:rsid w:val="004A5552"/>
    <w:rsid w:val="004B4CF5"/>
    <w:rsid w:val="004B5EE8"/>
    <w:rsid w:val="004C1A9B"/>
    <w:rsid w:val="004C2B4C"/>
    <w:rsid w:val="004C559A"/>
    <w:rsid w:val="004C571A"/>
    <w:rsid w:val="004C61D9"/>
    <w:rsid w:val="004C6722"/>
    <w:rsid w:val="004D10F8"/>
    <w:rsid w:val="004D1722"/>
    <w:rsid w:val="004D1FCA"/>
    <w:rsid w:val="004D3431"/>
    <w:rsid w:val="004D3544"/>
    <w:rsid w:val="004D3C03"/>
    <w:rsid w:val="004D5F01"/>
    <w:rsid w:val="004E06C8"/>
    <w:rsid w:val="004E1F8B"/>
    <w:rsid w:val="004E4C1A"/>
    <w:rsid w:val="004E5D0D"/>
    <w:rsid w:val="004E6B4D"/>
    <w:rsid w:val="004F14A6"/>
    <w:rsid w:val="004F23D6"/>
    <w:rsid w:val="004F2DC7"/>
    <w:rsid w:val="004F5124"/>
    <w:rsid w:val="004F558D"/>
    <w:rsid w:val="005042D2"/>
    <w:rsid w:val="00505CC2"/>
    <w:rsid w:val="00512A2B"/>
    <w:rsid w:val="00516CA5"/>
    <w:rsid w:val="005201F1"/>
    <w:rsid w:val="00527ADE"/>
    <w:rsid w:val="005335C9"/>
    <w:rsid w:val="0053755D"/>
    <w:rsid w:val="00540BF8"/>
    <w:rsid w:val="00542244"/>
    <w:rsid w:val="00543464"/>
    <w:rsid w:val="00544D20"/>
    <w:rsid w:val="00550877"/>
    <w:rsid w:val="00550E73"/>
    <w:rsid w:val="00550F46"/>
    <w:rsid w:val="00562A5C"/>
    <w:rsid w:val="00565588"/>
    <w:rsid w:val="00571944"/>
    <w:rsid w:val="00572B32"/>
    <w:rsid w:val="0057370E"/>
    <w:rsid w:val="00574BE1"/>
    <w:rsid w:val="005765A3"/>
    <w:rsid w:val="0058053A"/>
    <w:rsid w:val="005836CE"/>
    <w:rsid w:val="00584309"/>
    <w:rsid w:val="00584C81"/>
    <w:rsid w:val="005853A9"/>
    <w:rsid w:val="005854AB"/>
    <w:rsid w:val="00586A0C"/>
    <w:rsid w:val="00586A89"/>
    <w:rsid w:val="00591FAC"/>
    <w:rsid w:val="00594AA0"/>
    <w:rsid w:val="005953E5"/>
    <w:rsid w:val="005A31E0"/>
    <w:rsid w:val="005B2F36"/>
    <w:rsid w:val="005B416E"/>
    <w:rsid w:val="005B4655"/>
    <w:rsid w:val="005C0B3E"/>
    <w:rsid w:val="005C48F3"/>
    <w:rsid w:val="005C5BF1"/>
    <w:rsid w:val="005C67A7"/>
    <w:rsid w:val="005D0EBF"/>
    <w:rsid w:val="005D289D"/>
    <w:rsid w:val="005D298E"/>
    <w:rsid w:val="005D3A17"/>
    <w:rsid w:val="005D71C5"/>
    <w:rsid w:val="005D7856"/>
    <w:rsid w:val="005E07B5"/>
    <w:rsid w:val="005E1585"/>
    <w:rsid w:val="005E3213"/>
    <w:rsid w:val="005E32C9"/>
    <w:rsid w:val="005E3C9E"/>
    <w:rsid w:val="005E402E"/>
    <w:rsid w:val="005E5112"/>
    <w:rsid w:val="005F0244"/>
    <w:rsid w:val="005F08EB"/>
    <w:rsid w:val="005F2F09"/>
    <w:rsid w:val="005F39BC"/>
    <w:rsid w:val="005F519F"/>
    <w:rsid w:val="005F5C39"/>
    <w:rsid w:val="005F6FF9"/>
    <w:rsid w:val="00600C23"/>
    <w:rsid w:val="00605A95"/>
    <w:rsid w:val="00606379"/>
    <w:rsid w:val="0060718E"/>
    <w:rsid w:val="00607E2E"/>
    <w:rsid w:val="00610F0A"/>
    <w:rsid w:val="0061410A"/>
    <w:rsid w:val="00615AC2"/>
    <w:rsid w:val="00615D5C"/>
    <w:rsid w:val="00616058"/>
    <w:rsid w:val="006179D3"/>
    <w:rsid w:val="00621A3F"/>
    <w:rsid w:val="0062233A"/>
    <w:rsid w:val="0063412E"/>
    <w:rsid w:val="00634D73"/>
    <w:rsid w:val="00640ADC"/>
    <w:rsid w:val="00641ABA"/>
    <w:rsid w:val="0064548A"/>
    <w:rsid w:val="0064640C"/>
    <w:rsid w:val="00646E87"/>
    <w:rsid w:val="00650298"/>
    <w:rsid w:val="006520F7"/>
    <w:rsid w:val="00656548"/>
    <w:rsid w:val="00660419"/>
    <w:rsid w:val="00664617"/>
    <w:rsid w:val="006658C6"/>
    <w:rsid w:val="00674598"/>
    <w:rsid w:val="006773CA"/>
    <w:rsid w:val="006816FD"/>
    <w:rsid w:val="00682402"/>
    <w:rsid w:val="006859E6"/>
    <w:rsid w:val="0068611E"/>
    <w:rsid w:val="00690C4A"/>
    <w:rsid w:val="006936DA"/>
    <w:rsid w:val="006A179D"/>
    <w:rsid w:val="006A17DE"/>
    <w:rsid w:val="006A3823"/>
    <w:rsid w:val="006A43E9"/>
    <w:rsid w:val="006A449F"/>
    <w:rsid w:val="006A4DBB"/>
    <w:rsid w:val="006A61CF"/>
    <w:rsid w:val="006B07A8"/>
    <w:rsid w:val="006B0B6F"/>
    <w:rsid w:val="006B28A3"/>
    <w:rsid w:val="006B3F1D"/>
    <w:rsid w:val="006B52CE"/>
    <w:rsid w:val="006B5413"/>
    <w:rsid w:val="006B6B03"/>
    <w:rsid w:val="006B6F7F"/>
    <w:rsid w:val="006B7DCF"/>
    <w:rsid w:val="006C0151"/>
    <w:rsid w:val="006C2F40"/>
    <w:rsid w:val="006C4A6F"/>
    <w:rsid w:val="006C79D5"/>
    <w:rsid w:val="006C7DB1"/>
    <w:rsid w:val="006D1664"/>
    <w:rsid w:val="006D1C53"/>
    <w:rsid w:val="006D3B25"/>
    <w:rsid w:val="006F0877"/>
    <w:rsid w:val="006F0A69"/>
    <w:rsid w:val="006F272A"/>
    <w:rsid w:val="006F6DF4"/>
    <w:rsid w:val="006F7802"/>
    <w:rsid w:val="00700700"/>
    <w:rsid w:val="00701910"/>
    <w:rsid w:val="00703C50"/>
    <w:rsid w:val="00706C35"/>
    <w:rsid w:val="00710FF6"/>
    <w:rsid w:val="00714F78"/>
    <w:rsid w:val="00717475"/>
    <w:rsid w:val="00723C88"/>
    <w:rsid w:val="007246CE"/>
    <w:rsid w:val="00725965"/>
    <w:rsid w:val="0072651A"/>
    <w:rsid w:val="0073092B"/>
    <w:rsid w:val="00731CC6"/>
    <w:rsid w:val="00736791"/>
    <w:rsid w:val="0073799F"/>
    <w:rsid w:val="0074271A"/>
    <w:rsid w:val="007437A2"/>
    <w:rsid w:val="00743BEA"/>
    <w:rsid w:val="00745647"/>
    <w:rsid w:val="00745F6C"/>
    <w:rsid w:val="00750E47"/>
    <w:rsid w:val="007523BB"/>
    <w:rsid w:val="0075291E"/>
    <w:rsid w:val="00754639"/>
    <w:rsid w:val="007564B5"/>
    <w:rsid w:val="007566DB"/>
    <w:rsid w:val="00761D26"/>
    <w:rsid w:val="00761E02"/>
    <w:rsid w:val="00762649"/>
    <w:rsid w:val="007716E5"/>
    <w:rsid w:val="00773C39"/>
    <w:rsid w:val="007765EC"/>
    <w:rsid w:val="007815B2"/>
    <w:rsid w:val="00783BA2"/>
    <w:rsid w:val="00785848"/>
    <w:rsid w:val="00785BC1"/>
    <w:rsid w:val="007903CA"/>
    <w:rsid w:val="007917C4"/>
    <w:rsid w:val="007A0259"/>
    <w:rsid w:val="007A64A5"/>
    <w:rsid w:val="007A6F41"/>
    <w:rsid w:val="007B16C9"/>
    <w:rsid w:val="007B17B7"/>
    <w:rsid w:val="007B470E"/>
    <w:rsid w:val="007B4D93"/>
    <w:rsid w:val="007B567A"/>
    <w:rsid w:val="007B62A5"/>
    <w:rsid w:val="007C062D"/>
    <w:rsid w:val="007C4B0E"/>
    <w:rsid w:val="007C5EE3"/>
    <w:rsid w:val="007C6FE1"/>
    <w:rsid w:val="007C7A10"/>
    <w:rsid w:val="007D1F1C"/>
    <w:rsid w:val="007D23D0"/>
    <w:rsid w:val="007D2A4E"/>
    <w:rsid w:val="007D625B"/>
    <w:rsid w:val="007E2132"/>
    <w:rsid w:val="007E55B4"/>
    <w:rsid w:val="007E6826"/>
    <w:rsid w:val="007F3CBE"/>
    <w:rsid w:val="007F4871"/>
    <w:rsid w:val="00800B06"/>
    <w:rsid w:val="008019E9"/>
    <w:rsid w:val="00802B6E"/>
    <w:rsid w:val="00802CD7"/>
    <w:rsid w:val="008049B0"/>
    <w:rsid w:val="00804B2E"/>
    <w:rsid w:val="00804EBA"/>
    <w:rsid w:val="00805FB5"/>
    <w:rsid w:val="0080696B"/>
    <w:rsid w:val="00807E52"/>
    <w:rsid w:val="00812430"/>
    <w:rsid w:val="00825D9E"/>
    <w:rsid w:val="00826356"/>
    <w:rsid w:val="00827170"/>
    <w:rsid w:val="00830E6B"/>
    <w:rsid w:val="00833923"/>
    <w:rsid w:val="0083498B"/>
    <w:rsid w:val="00840714"/>
    <w:rsid w:val="008426BF"/>
    <w:rsid w:val="00842DF0"/>
    <w:rsid w:val="00843134"/>
    <w:rsid w:val="008434AB"/>
    <w:rsid w:val="00844AB5"/>
    <w:rsid w:val="00850454"/>
    <w:rsid w:val="00851E92"/>
    <w:rsid w:val="008523E6"/>
    <w:rsid w:val="008541B1"/>
    <w:rsid w:val="00854CB8"/>
    <w:rsid w:val="0085712E"/>
    <w:rsid w:val="00861AF9"/>
    <w:rsid w:val="00863174"/>
    <w:rsid w:val="00863A4C"/>
    <w:rsid w:val="00866F51"/>
    <w:rsid w:val="00871618"/>
    <w:rsid w:val="008723CE"/>
    <w:rsid w:val="00880249"/>
    <w:rsid w:val="00881CEB"/>
    <w:rsid w:val="008844CC"/>
    <w:rsid w:val="00884D20"/>
    <w:rsid w:val="00884E29"/>
    <w:rsid w:val="00886B60"/>
    <w:rsid w:val="008878C1"/>
    <w:rsid w:val="00893806"/>
    <w:rsid w:val="00893B37"/>
    <w:rsid w:val="00895E45"/>
    <w:rsid w:val="008A3BA3"/>
    <w:rsid w:val="008A4399"/>
    <w:rsid w:val="008A4E51"/>
    <w:rsid w:val="008A5456"/>
    <w:rsid w:val="008A72BE"/>
    <w:rsid w:val="008A7669"/>
    <w:rsid w:val="008B3C64"/>
    <w:rsid w:val="008B3F34"/>
    <w:rsid w:val="008B4597"/>
    <w:rsid w:val="008B5AFC"/>
    <w:rsid w:val="008C0353"/>
    <w:rsid w:val="008C03C6"/>
    <w:rsid w:val="008C162F"/>
    <w:rsid w:val="008C2503"/>
    <w:rsid w:val="008D15AE"/>
    <w:rsid w:val="008D3028"/>
    <w:rsid w:val="008D328C"/>
    <w:rsid w:val="008D6927"/>
    <w:rsid w:val="008D76CA"/>
    <w:rsid w:val="008E042C"/>
    <w:rsid w:val="008E1577"/>
    <w:rsid w:val="008E7782"/>
    <w:rsid w:val="008F1145"/>
    <w:rsid w:val="008F119E"/>
    <w:rsid w:val="008F4AC0"/>
    <w:rsid w:val="008F4AD8"/>
    <w:rsid w:val="008F5112"/>
    <w:rsid w:val="008F7E2C"/>
    <w:rsid w:val="00900E64"/>
    <w:rsid w:val="00902815"/>
    <w:rsid w:val="0090314C"/>
    <w:rsid w:val="0090390E"/>
    <w:rsid w:val="00905E05"/>
    <w:rsid w:val="009066C5"/>
    <w:rsid w:val="00911C9F"/>
    <w:rsid w:val="0091240B"/>
    <w:rsid w:val="009125B1"/>
    <w:rsid w:val="00914C62"/>
    <w:rsid w:val="009157EA"/>
    <w:rsid w:val="009171DF"/>
    <w:rsid w:val="0092073B"/>
    <w:rsid w:val="00923B59"/>
    <w:rsid w:val="009243EB"/>
    <w:rsid w:val="00924DD1"/>
    <w:rsid w:val="0093067A"/>
    <w:rsid w:val="00932489"/>
    <w:rsid w:val="0093251F"/>
    <w:rsid w:val="00932EF4"/>
    <w:rsid w:val="00933464"/>
    <w:rsid w:val="009337BA"/>
    <w:rsid w:val="00933D3A"/>
    <w:rsid w:val="0093600D"/>
    <w:rsid w:val="009373F6"/>
    <w:rsid w:val="00940C38"/>
    <w:rsid w:val="009427EE"/>
    <w:rsid w:val="00946BA4"/>
    <w:rsid w:val="00946C46"/>
    <w:rsid w:val="00946FAD"/>
    <w:rsid w:val="00947382"/>
    <w:rsid w:val="009477C4"/>
    <w:rsid w:val="00951B63"/>
    <w:rsid w:val="0095269D"/>
    <w:rsid w:val="00954927"/>
    <w:rsid w:val="009550E9"/>
    <w:rsid w:val="00955E0C"/>
    <w:rsid w:val="0095612E"/>
    <w:rsid w:val="009611DE"/>
    <w:rsid w:val="009613EC"/>
    <w:rsid w:val="0096458A"/>
    <w:rsid w:val="00966B63"/>
    <w:rsid w:val="00967100"/>
    <w:rsid w:val="00970649"/>
    <w:rsid w:val="00970765"/>
    <w:rsid w:val="00974FAD"/>
    <w:rsid w:val="00975225"/>
    <w:rsid w:val="0098002C"/>
    <w:rsid w:val="00982AB0"/>
    <w:rsid w:val="009844E9"/>
    <w:rsid w:val="0098514D"/>
    <w:rsid w:val="00986F08"/>
    <w:rsid w:val="00987F7E"/>
    <w:rsid w:val="00990C1E"/>
    <w:rsid w:val="009919AA"/>
    <w:rsid w:val="009919B6"/>
    <w:rsid w:val="00992829"/>
    <w:rsid w:val="00994C6D"/>
    <w:rsid w:val="00994E8B"/>
    <w:rsid w:val="00997D63"/>
    <w:rsid w:val="00997F63"/>
    <w:rsid w:val="009A16E8"/>
    <w:rsid w:val="009B1018"/>
    <w:rsid w:val="009B1527"/>
    <w:rsid w:val="009B1760"/>
    <w:rsid w:val="009B2C9B"/>
    <w:rsid w:val="009B4890"/>
    <w:rsid w:val="009B50FD"/>
    <w:rsid w:val="009B64F2"/>
    <w:rsid w:val="009C1A52"/>
    <w:rsid w:val="009C1CF8"/>
    <w:rsid w:val="009C4216"/>
    <w:rsid w:val="009C70DD"/>
    <w:rsid w:val="009D342A"/>
    <w:rsid w:val="009D627B"/>
    <w:rsid w:val="009D69A4"/>
    <w:rsid w:val="009D72FB"/>
    <w:rsid w:val="009E0173"/>
    <w:rsid w:val="009E0970"/>
    <w:rsid w:val="009E1E83"/>
    <w:rsid w:val="009E2ABA"/>
    <w:rsid w:val="009F09E1"/>
    <w:rsid w:val="009F0AEE"/>
    <w:rsid w:val="009F2268"/>
    <w:rsid w:val="009F2A63"/>
    <w:rsid w:val="009F6C11"/>
    <w:rsid w:val="009F7E7A"/>
    <w:rsid w:val="00A03B65"/>
    <w:rsid w:val="00A04B87"/>
    <w:rsid w:val="00A0542D"/>
    <w:rsid w:val="00A106F6"/>
    <w:rsid w:val="00A11A46"/>
    <w:rsid w:val="00A11B14"/>
    <w:rsid w:val="00A12C77"/>
    <w:rsid w:val="00A145D0"/>
    <w:rsid w:val="00A154A2"/>
    <w:rsid w:val="00A24D50"/>
    <w:rsid w:val="00A31227"/>
    <w:rsid w:val="00A33141"/>
    <w:rsid w:val="00A34733"/>
    <w:rsid w:val="00A40480"/>
    <w:rsid w:val="00A437C6"/>
    <w:rsid w:val="00A44675"/>
    <w:rsid w:val="00A44912"/>
    <w:rsid w:val="00A44EF2"/>
    <w:rsid w:val="00A46219"/>
    <w:rsid w:val="00A46CB0"/>
    <w:rsid w:val="00A506EA"/>
    <w:rsid w:val="00A52DFF"/>
    <w:rsid w:val="00A55BAB"/>
    <w:rsid w:val="00A65273"/>
    <w:rsid w:val="00A6593F"/>
    <w:rsid w:val="00A70F78"/>
    <w:rsid w:val="00A7144A"/>
    <w:rsid w:val="00A7309E"/>
    <w:rsid w:val="00A734EC"/>
    <w:rsid w:val="00A75BF1"/>
    <w:rsid w:val="00A82B77"/>
    <w:rsid w:val="00A83A70"/>
    <w:rsid w:val="00A8577D"/>
    <w:rsid w:val="00A86775"/>
    <w:rsid w:val="00A86886"/>
    <w:rsid w:val="00A908D9"/>
    <w:rsid w:val="00A91FBF"/>
    <w:rsid w:val="00A92ABE"/>
    <w:rsid w:val="00A930C3"/>
    <w:rsid w:val="00AA2825"/>
    <w:rsid w:val="00AA5DF1"/>
    <w:rsid w:val="00AB0CE0"/>
    <w:rsid w:val="00AB285C"/>
    <w:rsid w:val="00AB3256"/>
    <w:rsid w:val="00AB41FA"/>
    <w:rsid w:val="00AB7F70"/>
    <w:rsid w:val="00AC0338"/>
    <w:rsid w:val="00AD187F"/>
    <w:rsid w:val="00AD2D56"/>
    <w:rsid w:val="00AD6F0F"/>
    <w:rsid w:val="00AE294F"/>
    <w:rsid w:val="00AE5EE7"/>
    <w:rsid w:val="00AE7F67"/>
    <w:rsid w:val="00AF0FC8"/>
    <w:rsid w:val="00AF267A"/>
    <w:rsid w:val="00AF5E56"/>
    <w:rsid w:val="00AF637D"/>
    <w:rsid w:val="00AF6556"/>
    <w:rsid w:val="00AF704C"/>
    <w:rsid w:val="00B03CFC"/>
    <w:rsid w:val="00B057E0"/>
    <w:rsid w:val="00B11F97"/>
    <w:rsid w:val="00B12BD6"/>
    <w:rsid w:val="00B14465"/>
    <w:rsid w:val="00B144C8"/>
    <w:rsid w:val="00B160D4"/>
    <w:rsid w:val="00B20322"/>
    <w:rsid w:val="00B20DA5"/>
    <w:rsid w:val="00B245A8"/>
    <w:rsid w:val="00B30E3E"/>
    <w:rsid w:val="00B362C1"/>
    <w:rsid w:val="00B44A93"/>
    <w:rsid w:val="00B51E3C"/>
    <w:rsid w:val="00B52119"/>
    <w:rsid w:val="00B5375E"/>
    <w:rsid w:val="00B53E76"/>
    <w:rsid w:val="00B549C2"/>
    <w:rsid w:val="00B54CF3"/>
    <w:rsid w:val="00B61993"/>
    <w:rsid w:val="00B62FDA"/>
    <w:rsid w:val="00B6460C"/>
    <w:rsid w:val="00B661F6"/>
    <w:rsid w:val="00B66236"/>
    <w:rsid w:val="00B72944"/>
    <w:rsid w:val="00B7455F"/>
    <w:rsid w:val="00B759E6"/>
    <w:rsid w:val="00B75A13"/>
    <w:rsid w:val="00B7792E"/>
    <w:rsid w:val="00B8019A"/>
    <w:rsid w:val="00B82B09"/>
    <w:rsid w:val="00B830E7"/>
    <w:rsid w:val="00B83CD8"/>
    <w:rsid w:val="00B84FA0"/>
    <w:rsid w:val="00B8511B"/>
    <w:rsid w:val="00B85E99"/>
    <w:rsid w:val="00B878F7"/>
    <w:rsid w:val="00B913F1"/>
    <w:rsid w:val="00B9342A"/>
    <w:rsid w:val="00BA3AF2"/>
    <w:rsid w:val="00BA6450"/>
    <w:rsid w:val="00BA7C41"/>
    <w:rsid w:val="00BB17C0"/>
    <w:rsid w:val="00BB1C35"/>
    <w:rsid w:val="00BB1C95"/>
    <w:rsid w:val="00BB1DC8"/>
    <w:rsid w:val="00BB3200"/>
    <w:rsid w:val="00BB731B"/>
    <w:rsid w:val="00BC033A"/>
    <w:rsid w:val="00BC0F21"/>
    <w:rsid w:val="00BC3D2B"/>
    <w:rsid w:val="00BC3FE0"/>
    <w:rsid w:val="00BC65A4"/>
    <w:rsid w:val="00BD27C4"/>
    <w:rsid w:val="00BD2AE4"/>
    <w:rsid w:val="00BD367F"/>
    <w:rsid w:val="00BD3A7D"/>
    <w:rsid w:val="00BD5BD9"/>
    <w:rsid w:val="00BE18C3"/>
    <w:rsid w:val="00BE3F8A"/>
    <w:rsid w:val="00BE6A90"/>
    <w:rsid w:val="00BF0CF5"/>
    <w:rsid w:val="00BF1B57"/>
    <w:rsid w:val="00BF7257"/>
    <w:rsid w:val="00C00002"/>
    <w:rsid w:val="00C032E8"/>
    <w:rsid w:val="00C03678"/>
    <w:rsid w:val="00C03CF0"/>
    <w:rsid w:val="00C03D0D"/>
    <w:rsid w:val="00C04A42"/>
    <w:rsid w:val="00C06350"/>
    <w:rsid w:val="00C14034"/>
    <w:rsid w:val="00C14EB1"/>
    <w:rsid w:val="00C15055"/>
    <w:rsid w:val="00C159FE"/>
    <w:rsid w:val="00C20641"/>
    <w:rsid w:val="00C21A47"/>
    <w:rsid w:val="00C3521C"/>
    <w:rsid w:val="00C42FBC"/>
    <w:rsid w:val="00C44051"/>
    <w:rsid w:val="00C4729F"/>
    <w:rsid w:val="00C50404"/>
    <w:rsid w:val="00C507F1"/>
    <w:rsid w:val="00C5107D"/>
    <w:rsid w:val="00C516C0"/>
    <w:rsid w:val="00C532C5"/>
    <w:rsid w:val="00C556CF"/>
    <w:rsid w:val="00C626EE"/>
    <w:rsid w:val="00C65288"/>
    <w:rsid w:val="00C66A34"/>
    <w:rsid w:val="00C70460"/>
    <w:rsid w:val="00C70E0D"/>
    <w:rsid w:val="00C7140C"/>
    <w:rsid w:val="00C716CA"/>
    <w:rsid w:val="00C73018"/>
    <w:rsid w:val="00C74872"/>
    <w:rsid w:val="00C749DD"/>
    <w:rsid w:val="00C80E1A"/>
    <w:rsid w:val="00C83001"/>
    <w:rsid w:val="00C83134"/>
    <w:rsid w:val="00C8376F"/>
    <w:rsid w:val="00C84C23"/>
    <w:rsid w:val="00C84FC2"/>
    <w:rsid w:val="00C85F3C"/>
    <w:rsid w:val="00C91510"/>
    <w:rsid w:val="00C91CCB"/>
    <w:rsid w:val="00C96259"/>
    <w:rsid w:val="00CA0E9C"/>
    <w:rsid w:val="00CA19F0"/>
    <w:rsid w:val="00CA1A31"/>
    <w:rsid w:val="00CA22B5"/>
    <w:rsid w:val="00CA2C4E"/>
    <w:rsid w:val="00CA59EE"/>
    <w:rsid w:val="00CA61DA"/>
    <w:rsid w:val="00CA6E9F"/>
    <w:rsid w:val="00CA7401"/>
    <w:rsid w:val="00CB4911"/>
    <w:rsid w:val="00CB67E1"/>
    <w:rsid w:val="00CC44BF"/>
    <w:rsid w:val="00CC4D68"/>
    <w:rsid w:val="00CC7086"/>
    <w:rsid w:val="00CD0AC5"/>
    <w:rsid w:val="00CD1B11"/>
    <w:rsid w:val="00CD1CFA"/>
    <w:rsid w:val="00CD27A0"/>
    <w:rsid w:val="00CD5294"/>
    <w:rsid w:val="00CD5F63"/>
    <w:rsid w:val="00CE3B63"/>
    <w:rsid w:val="00CE748F"/>
    <w:rsid w:val="00CE77D4"/>
    <w:rsid w:val="00CF15BC"/>
    <w:rsid w:val="00CF2AB7"/>
    <w:rsid w:val="00CF6365"/>
    <w:rsid w:val="00D00662"/>
    <w:rsid w:val="00D0362E"/>
    <w:rsid w:val="00D036FA"/>
    <w:rsid w:val="00D03B21"/>
    <w:rsid w:val="00D04AB5"/>
    <w:rsid w:val="00D05044"/>
    <w:rsid w:val="00D10BD2"/>
    <w:rsid w:val="00D1215A"/>
    <w:rsid w:val="00D12589"/>
    <w:rsid w:val="00D12C7B"/>
    <w:rsid w:val="00D12DAA"/>
    <w:rsid w:val="00D14C4E"/>
    <w:rsid w:val="00D15B02"/>
    <w:rsid w:val="00D16941"/>
    <w:rsid w:val="00D170D8"/>
    <w:rsid w:val="00D1765C"/>
    <w:rsid w:val="00D1781B"/>
    <w:rsid w:val="00D20AEA"/>
    <w:rsid w:val="00D25E84"/>
    <w:rsid w:val="00D30B0E"/>
    <w:rsid w:val="00D312CF"/>
    <w:rsid w:val="00D316FA"/>
    <w:rsid w:val="00D32BFA"/>
    <w:rsid w:val="00D37AB5"/>
    <w:rsid w:val="00D41500"/>
    <w:rsid w:val="00D43D3D"/>
    <w:rsid w:val="00D43E0B"/>
    <w:rsid w:val="00D50E4C"/>
    <w:rsid w:val="00D5175E"/>
    <w:rsid w:val="00D51EB6"/>
    <w:rsid w:val="00D530D8"/>
    <w:rsid w:val="00D53B9F"/>
    <w:rsid w:val="00D57EE9"/>
    <w:rsid w:val="00D602ED"/>
    <w:rsid w:val="00D60D69"/>
    <w:rsid w:val="00D60F06"/>
    <w:rsid w:val="00D62320"/>
    <w:rsid w:val="00D630B1"/>
    <w:rsid w:val="00D651D4"/>
    <w:rsid w:val="00D656CF"/>
    <w:rsid w:val="00D832F5"/>
    <w:rsid w:val="00D85C8F"/>
    <w:rsid w:val="00D9089A"/>
    <w:rsid w:val="00D93E5C"/>
    <w:rsid w:val="00D97208"/>
    <w:rsid w:val="00DA09ED"/>
    <w:rsid w:val="00DA1711"/>
    <w:rsid w:val="00DA1AD4"/>
    <w:rsid w:val="00DA364D"/>
    <w:rsid w:val="00DA457C"/>
    <w:rsid w:val="00DA62E9"/>
    <w:rsid w:val="00DB0CC8"/>
    <w:rsid w:val="00DB4C67"/>
    <w:rsid w:val="00DB67C9"/>
    <w:rsid w:val="00DB6B0C"/>
    <w:rsid w:val="00DC25B9"/>
    <w:rsid w:val="00DC2749"/>
    <w:rsid w:val="00DC36AB"/>
    <w:rsid w:val="00DC4232"/>
    <w:rsid w:val="00DC6141"/>
    <w:rsid w:val="00DC6BEB"/>
    <w:rsid w:val="00DD27FD"/>
    <w:rsid w:val="00DD29C7"/>
    <w:rsid w:val="00DD5776"/>
    <w:rsid w:val="00DD6EB7"/>
    <w:rsid w:val="00DE1FC9"/>
    <w:rsid w:val="00DE3F5C"/>
    <w:rsid w:val="00DE4198"/>
    <w:rsid w:val="00DE536C"/>
    <w:rsid w:val="00DF0A92"/>
    <w:rsid w:val="00DF0E45"/>
    <w:rsid w:val="00DF4FD7"/>
    <w:rsid w:val="00E047E6"/>
    <w:rsid w:val="00E06F29"/>
    <w:rsid w:val="00E07611"/>
    <w:rsid w:val="00E07B9B"/>
    <w:rsid w:val="00E14825"/>
    <w:rsid w:val="00E1530B"/>
    <w:rsid w:val="00E15A03"/>
    <w:rsid w:val="00E168C2"/>
    <w:rsid w:val="00E171B9"/>
    <w:rsid w:val="00E1778D"/>
    <w:rsid w:val="00E223E9"/>
    <w:rsid w:val="00E22CDF"/>
    <w:rsid w:val="00E23E84"/>
    <w:rsid w:val="00E24628"/>
    <w:rsid w:val="00E24EA5"/>
    <w:rsid w:val="00E254FF"/>
    <w:rsid w:val="00E2691C"/>
    <w:rsid w:val="00E27A18"/>
    <w:rsid w:val="00E3014B"/>
    <w:rsid w:val="00E326BF"/>
    <w:rsid w:val="00E33F64"/>
    <w:rsid w:val="00E35FB1"/>
    <w:rsid w:val="00E37B02"/>
    <w:rsid w:val="00E404D5"/>
    <w:rsid w:val="00E41BD9"/>
    <w:rsid w:val="00E42541"/>
    <w:rsid w:val="00E43100"/>
    <w:rsid w:val="00E51143"/>
    <w:rsid w:val="00E5186E"/>
    <w:rsid w:val="00E5230E"/>
    <w:rsid w:val="00E55BE4"/>
    <w:rsid w:val="00E5694A"/>
    <w:rsid w:val="00E56B48"/>
    <w:rsid w:val="00E623F0"/>
    <w:rsid w:val="00E639A6"/>
    <w:rsid w:val="00E63F78"/>
    <w:rsid w:val="00E64157"/>
    <w:rsid w:val="00E6628A"/>
    <w:rsid w:val="00E7333C"/>
    <w:rsid w:val="00E75655"/>
    <w:rsid w:val="00E82F01"/>
    <w:rsid w:val="00E83E43"/>
    <w:rsid w:val="00E878D6"/>
    <w:rsid w:val="00E900C2"/>
    <w:rsid w:val="00E91A5E"/>
    <w:rsid w:val="00E9384C"/>
    <w:rsid w:val="00E96317"/>
    <w:rsid w:val="00E96A55"/>
    <w:rsid w:val="00EA3AF9"/>
    <w:rsid w:val="00EA3B32"/>
    <w:rsid w:val="00EA4FC7"/>
    <w:rsid w:val="00EA6BF2"/>
    <w:rsid w:val="00EA7EAA"/>
    <w:rsid w:val="00EB1D84"/>
    <w:rsid w:val="00EB4951"/>
    <w:rsid w:val="00EC026B"/>
    <w:rsid w:val="00EC4A08"/>
    <w:rsid w:val="00EC573E"/>
    <w:rsid w:val="00ED003A"/>
    <w:rsid w:val="00ED405E"/>
    <w:rsid w:val="00EE404F"/>
    <w:rsid w:val="00EE4B39"/>
    <w:rsid w:val="00EE6CA7"/>
    <w:rsid w:val="00EF16D5"/>
    <w:rsid w:val="00EF3E78"/>
    <w:rsid w:val="00EF4A45"/>
    <w:rsid w:val="00EF5D1D"/>
    <w:rsid w:val="00EF6293"/>
    <w:rsid w:val="00F02703"/>
    <w:rsid w:val="00F034E5"/>
    <w:rsid w:val="00F0437C"/>
    <w:rsid w:val="00F04F24"/>
    <w:rsid w:val="00F04F3E"/>
    <w:rsid w:val="00F1122D"/>
    <w:rsid w:val="00F13C9E"/>
    <w:rsid w:val="00F16A92"/>
    <w:rsid w:val="00F21A86"/>
    <w:rsid w:val="00F223F8"/>
    <w:rsid w:val="00F23485"/>
    <w:rsid w:val="00F24645"/>
    <w:rsid w:val="00F256A1"/>
    <w:rsid w:val="00F26D64"/>
    <w:rsid w:val="00F33756"/>
    <w:rsid w:val="00F41229"/>
    <w:rsid w:val="00F42DBC"/>
    <w:rsid w:val="00F44B77"/>
    <w:rsid w:val="00F453DF"/>
    <w:rsid w:val="00F5599D"/>
    <w:rsid w:val="00F55CDA"/>
    <w:rsid w:val="00F6062B"/>
    <w:rsid w:val="00F63353"/>
    <w:rsid w:val="00F65FB4"/>
    <w:rsid w:val="00F66349"/>
    <w:rsid w:val="00F6683A"/>
    <w:rsid w:val="00F70269"/>
    <w:rsid w:val="00F7147F"/>
    <w:rsid w:val="00F72F1A"/>
    <w:rsid w:val="00F7579D"/>
    <w:rsid w:val="00F77C91"/>
    <w:rsid w:val="00F814E8"/>
    <w:rsid w:val="00F81769"/>
    <w:rsid w:val="00F82013"/>
    <w:rsid w:val="00F82CB6"/>
    <w:rsid w:val="00F83707"/>
    <w:rsid w:val="00F83ED3"/>
    <w:rsid w:val="00F84AEB"/>
    <w:rsid w:val="00F906AD"/>
    <w:rsid w:val="00F91ADC"/>
    <w:rsid w:val="00F945F0"/>
    <w:rsid w:val="00F95956"/>
    <w:rsid w:val="00F95B39"/>
    <w:rsid w:val="00F9625D"/>
    <w:rsid w:val="00F97E6C"/>
    <w:rsid w:val="00FA2CEF"/>
    <w:rsid w:val="00FA4594"/>
    <w:rsid w:val="00FA46A5"/>
    <w:rsid w:val="00FA5A9F"/>
    <w:rsid w:val="00FB201F"/>
    <w:rsid w:val="00FB4FA2"/>
    <w:rsid w:val="00FC1002"/>
    <w:rsid w:val="00FC6B85"/>
    <w:rsid w:val="00FD2FED"/>
    <w:rsid w:val="00FE2528"/>
    <w:rsid w:val="00FE5F07"/>
    <w:rsid w:val="00FE6F87"/>
    <w:rsid w:val="00FF0DA5"/>
    <w:rsid w:val="00FF1A20"/>
    <w:rsid w:val="00FF6A34"/>
    <w:rsid w:val="00FF7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80D54F"/>
  <w15:docId w15:val="{416E4C86-0CD6-4BAA-AE61-BEDD236FF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3134"/>
    <w:rPr>
      <w:sz w:val="24"/>
      <w:szCs w:val="24"/>
      <w:lang w:val="en-GB" w:eastAsia="en-US"/>
    </w:rPr>
  </w:style>
  <w:style w:type="paragraph" w:styleId="Titre1">
    <w:name w:val="heading 1"/>
    <w:basedOn w:val="Normal"/>
    <w:next w:val="Normal"/>
    <w:link w:val="Titre1Car"/>
    <w:qFormat/>
    <w:rsid w:val="007529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semiHidden/>
    <w:rsid w:val="005E3C9E"/>
    <w:rPr>
      <w:rFonts w:ascii="Tahoma" w:hAnsi="Tahoma" w:cs="Tahoma"/>
      <w:sz w:val="16"/>
      <w:szCs w:val="16"/>
    </w:rPr>
  </w:style>
  <w:style w:type="paragraph" w:styleId="Corpsdetexte">
    <w:name w:val="Body Text"/>
    <w:basedOn w:val="Normal"/>
    <w:rsid w:val="00DA09ED"/>
    <w:pPr>
      <w:spacing w:line="360" w:lineRule="auto"/>
      <w:jc w:val="both"/>
    </w:pPr>
    <w:rPr>
      <w:szCs w:val="20"/>
      <w:lang w:val="pt-PT" w:eastAsia="pt-PT"/>
    </w:rPr>
  </w:style>
  <w:style w:type="character" w:styleId="Lienhypertexte">
    <w:name w:val="Hyperlink"/>
    <w:basedOn w:val="Policepardfaut"/>
    <w:rsid w:val="00056F45"/>
    <w:rPr>
      <w:color w:val="CC3300"/>
      <w:u w:val="single"/>
    </w:rPr>
  </w:style>
  <w:style w:type="paragraph" w:styleId="NormalWeb">
    <w:name w:val="Normal (Web)"/>
    <w:basedOn w:val="Normal"/>
    <w:uiPriority w:val="99"/>
    <w:unhideWhenUsed/>
    <w:rsid w:val="00C14EB1"/>
    <w:pPr>
      <w:spacing w:before="100" w:beforeAutospacing="1" w:after="100" w:afterAutospacing="1"/>
    </w:pPr>
    <w:rPr>
      <w:rFonts w:eastAsia="Calibri"/>
      <w:lang w:val="pt-PT" w:eastAsia="pt-PT"/>
    </w:rPr>
  </w:style>
  <w:style w:type="character" w:customStyle="1" w:styleId="style61">
    <w:name w:val="style61"/>
    <w:basedOn w:val="Policepardfaut"/>
    <w:rsid w:val="00C14EB1"/>
    <w:rPr>
      <w:i/>
      <w:iCs/>
    </w:rPr>
  </w:style>
  <w:style w:type="table" w:styleId="Grilledutableau">
    <w:name w:val="Table Grid"/>
    <w:basedOn w:val="TableauNormal"/>
    <w:uiPriority w:val="39"/>
    <w:rsid w:val="00E171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-tte">
    <w:name w:val="header"/>
    <w:basedOn w:val="Normal"/>
    <w:link w:val="En-tteCar"/>
    <w:uiPriority w:val="99"/>
    <w:rsid w:val="00056F45"/>
    <w:pPr>
      <w:tabs>
        <w:tab w:val="center" w:pos="4252"/>
        <w:tab w:val="right" w:pos="8504"/>
      </w:tabs>
    </w:pPr>
  </w:style>
  <w:style w:type="character" w:customStyle="1" w:styleId="En-tteCar">
    <w:name w:val="En-tête Car"/>
    <w:basedOn w:val="Policepardfaut"/>
    <w:link w:val="En-tte"/>
    <w:uiPriority w:val="99"/>
    <w:rsid w:val="00056F45"/>
    <w:rPr>
      <w:sz w:val="24"/>
      <w:szCs w:val="24"/>
      <w:lang w:val="en-GB" w:eastAsia="en-US"/>
    </w:rPr>
  </w:style>
  <w:style w:type="paragraph" w:styleId="Pieddepage">
    <w:name w:val="footer"/>
    <w:basedOn w:val="Normal"/>
    <w:link w:val="PieddepageCar"/>
    <w:rsid w:val="00056F45"/>
    <w:pPr>
      <w:tabs>
        <w:tab w:val="center" w:pos="4252"/>
        <w:tab w:val="right" w:pos="8504"/>
      </w:tabs>
    </w:pPr>
  </w:style>
  <w:style w:type="character" w:customStyle="1" w:styleId="PieddepageCar">
    <w:name w:val="Pied de page Car"/>
    <w:basedOn w:val="Policepardfaut"/>
    <w:link w:val="Pieddepage"/>
    <w:rsid w:val="00056F45"/>
    <w:rPr>
      <w:sz w:val="24"/>
      <w:szCs w:val="24"/>
      <w:lang w:val="en-GB" w:eastAsia="en-US"/>
    </w:rPr>
  </w:style>
  <w:style w:type="character" w:styleId="Accentuation">
    <w:name w:val="Emphasis"/>
    <w:basedOn w:val="Policepardfaut"/>
    <w:qFormat/>
    <w:rsid w:val="006936DA"/>
    <w:rPr>
      <w:i/>
      <w:iCs/>
    </w:rPr>
  </w:style>
  <w:style w:type="character" w:styleId="Marquedecommentaire">
    <w:name w:val="annotation reference"/>
    <w:basedOn w:val="Policepardfaut"/>
    <w:semiHidden/>
    <w:unhideWhenUsed/>
    <w:rsid w:val="003A5880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3A588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3A5880"/>
    <w:rPr>
      <w:lang w:val="en-GB" w:eastAsia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3A588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3A5880"/>
    <w:rPr>
      <w:b/>
      <w:bCs/>
      <w:lang w:val="en-GB" w:eastAsia="en-US"/>
    </w:rPr>
  </w:style>
  <w:style w:type="paragraph" w:styleId="Paragraphedeliste">
    <w:name w:val="List Paragraph"/>
    <w:basedOn w:val="Normal"/>
    <w:uiPriority w:val="34"/>
    <w:qFormat/>
    <w:rsid w:val="0039244C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rsid w:val="0075291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58053A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B20322"/>
    <w:rPr>
      <w:sz w:val="24"/>
      <w:szCs w:val="24"/>
      <w:lang w:val="en-GB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0A0B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30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410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5242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talina.esparza@umrpacte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749D0-3C54-48D7-8A71-551D45531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</Words>
  <Characters>922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>Universidade dos Açores</vt:lpstr>
      <vt:lpstr>Universidade dos Açores</vt:lpstr>
      <vt:lpstr>Universidade dos Açores</vt:lpstr>
      <vt:lpstr>Universidade dos Açores</vt:lpstr>
    </vt:vector>
  </TitlesOfParts>
  <Company>IERU</Company>
  <LinksUpToDate>false</LinksUpToDate>
  <CharactersWithSpaces>1087</CharactersWithSpaces>
  <SharedDoc>false</SharedDoc>
  <HLinks>
    <vt:vector size="12" baseType="variant">
      <vt:variant>
        <vt:i4>4391035</vt:i4>
      </vt:variant>
      <vt:variant>
        <vt:i4>3</vt:i4>
      </vt:variant>
      <vt:variant>
        <vt:i4>0</vt:i4>
      </vt:variant>
      <vt:variant>
        <vt:i4>5</vt:i4>
      </vt:variant>
      <vt:variant>
        <vt:lpwstr>mailto:rsai@apdr.pt</vt:lpwstr>
      </vt:variant>
      <vt:variant>
        <vt:lpwstr/>
      </vt:variant>
      <vt:variant>
        <vt:i4>2687079</vt:i4>
      </vt:variant>
      <vt:variant>
        <vt:i4>0</vt:i4>
      </vt:variant>
      <vt:variant>
        <vt:i4>0</vt:i4>
      </vt:variant>
      <vt:variant>
        <vt:i4>5</vt:i4>
      </vt:variant>
      <vt:variant>
        <vt:lpwstr>http://www.regionalscie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s Açores</dc:title>
  <dc:creator>biblioteca</dc:creator>
  <cp:lastModifiedBy>Lise Bourdeau-Lepage</cp:lastModifiedBy>
  <cp:revision>4</cp:revision>
  <cp:lastPrinted>2019-04-12T14:54:00Z</cp:lastPrinted>
  <dcterms:created xsi:type="dcterms:W3CDTF">2023-04-26T10:47:00Z</dcterms:created>
  <dcterms:modified xsi:type="dcterms:W3CDTF">2023-04-26T10:50:00Z</dcterms:modified>
</cp:coreProperties>
</file>